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91951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aa9c9ed-ffdb-433e-a058-fec3e9834e3d"/>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9f90db72-c358-42f3-a7c2-433760e469ce"/>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d591ec70-fe06-4ced-9808-0a9d395beb86"/>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8fc604d6-74d5-40b6-93f8-ec498951cea6"/>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53c1121a-0e7b-44e2-a2f2-84954cd76ae2"/>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ade4e6e7-c11b-4c85-ab28-f60f3a3ab1c8"/>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31:04Z</dcterms:created>
  <dcterms:modified xsi:type="dcterms:W3CDTF">2023-07-24T10: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